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2457234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C3F21">
        <w:t>Confirmed</w:t>
      </w:r>
    </w:p>
    <w:p w14:paraId="28A3F06E" w14:textId="016376A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660C4">
        <w:t>Tuesday 02 July 2024</w:t>
      </w:r>
    </w:p>
    <w:p w14:paraId="344B8760" w14:textId="3FBAFC1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0C4E0B8E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3F0998">
        <w:t>items 1</w:t>
      </w:r>
      <w:r w:rsidR="00F97640">
        <w:t>.1</w:t>
      </w:r>
      <w:r w:rsidR="003F0998">
        <w:t xml:space="preserve"> to 5.2.2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3F170D" w14:textId="27A7E82F" w:rsidR="00541984" w:rsidRPr="0086786F" w:rsidRDefault="00541984" w:rsidP="005113A9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  <w:t>Present for all items</w:t>
      </w:r>
    </w:p>
    <w:p w14:paraId="6B32D621" w14:textId="386260D1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E54790">
        <w:t>items 1</w:t>
      </w:r>
      <w:r w:rsidR="00F97640">
        <w:t>.1</w:t>
      </w:r>
      <w:r w:rsidR="00E54790">
        <w:t xml:space="preserve"> to </w:t>
      </w:r>
      <w:r w:rsidR="00AE25C3">
        <w:t>5.1.3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12F3BEA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 xml:space="preserve">Present for </w:t>
      </w:r>
      <w:bookmarkEnd w:id="1"/>
      <w:r w:rsidR="00B261C2">
        <w:t>items 1</w:t>
      </w:r>
      <w:r w:rsidR="00F97640">
        <w:t>.1</w:t>
      </w:r>
      <w:r w:rsidR="00B261C2">
        <w:t xml:space="preserve"> to 4.2.2</w:t>
      </w:r>
    </w:p>
    <w:p w14:paraId="553D3642" w14:textId="7EDE7843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>Present for all items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9CCB2" w14:textId="67712AB8" w:rsidR="00EA450B" w:rsidRPr="0086786F" w:rsidRDefault="00EA450B" w:rsidP="005113A9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EA450B">
        <w:t xml:space="preserve">Present for </w:t>
      </w:r>
      <w:r w:rsidR="00AE25C3">
        <w:t>items 1</w:t>
      </w:r>
      <w:r w:rsidR="00F97640">
        <w:t>.1</w:t>
      </w:r>
      <w:r w:rsidR="00AE25C3">
        <w:t xml:space="preserve"> to 4.2.2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585C49DA" w14:textId="3A1A85F7" w:rsidR="003E7471" w:rsidRDefault="0055322E" w:rsidP="00C7373D">
      <w:pPr>
        <w:pStyle w:val="Paragraphnonumbers"/>
      </w:pPr>
      <w:r w:rsidRPr="003B125B">
        <w:t>Jacoline Bouvy</w:t>
      </w:r>
      <w:r w:rsidR="003E7471" w:rsidRPr="008937E0">
        <w:t xml:space="preserve">, </w:t>
      </w:r>
      <w:r w:rsidR="003E7471">
        <w:t>Programme</w:t>
      </w:r>
      <w:r w:rsidR="003E7471" w:rsidRPr="001501C0">
        <w:t xml:space="preserve"> Director</w:t>
      </w:r>
      <w:r w:rsidR="003E7471" w:rsidRPr="001501C0">
        <w:tab/>
      </w:r>
      <w:r w:rsidR="003E7471" w:rsidRPr="00205638">
        <w:tab/>
      </w:r>
      <w:r w:rsidR="003E7471">
        <w:tab/>
      </w:r>
      <w:r w:rsidR="003E7471">
        <w:tab/>
      </w:r>
      <w:r w:rsidR="003E7471">
        <w:tab/>
      </w:r>
      <w:r w:rsidR="003E7471" w:rsidRPr="00751143">
        <w:t xml:space="preserve">Items </w:t>
      </w:r>
      <w:r w:rsidR="00F97640">
        <w:t>1.1 to 4.2.2</w:t>
      </w:r>
    </w:p>
    <w:p w14:paraId="6C25627F" w14:textId="2D4282D4" w:rsidR="00BA4EAD" w:rsidRDefault="00984ABF" w:rsidP="00C7373D">
      <w:pPr>
        <w:pStyle w:val="Paragraphnonumbers"/>
      </w:pPr>
      <w:r w:rsidRPr="003B125B"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F97640">
        <w:t>1.1 to 4.2.2</w:t>
      </w:r>
    </w:p>
    <w:p w14:paraId="71408DE2" w14:textId="39B7A5C5" w:rsidR="002B5720" w:rsidRDefault="00B47965" w:rsidP="00C7373D">
      <w:pPr>
        <w:pStyle w:val="Paragraphnonumbers"/>
      </w:pPr>
      <w:r w:rsidRPr="003B125B"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7E2B38">
        <w:t>1.1 to 4.2.2</w:t>
      </w:r>
    </w:p>
    <w:p w14:paraId="548FF8BB" w14:textId="45125227" w:rsidR="002B5720" w:rsidRDefault="005F223A" w:rsidP="00C7373D">
      <w:pPr>
        <w:pStyle w:val="Paragraphnonumbers"/>
      </w:pPr>
      <w:r w:rsidRPr="003B125B">
        <w:t>Caron Jones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5954AA">
        <w:t xml:space="preserve">           </w:t>
      </w:r>
      <w:r w:rsidR="00751143" w:rsidRPr="00751143">
        <w:t xml:space="preserve">Items </w:t>
      </w:r>
      <w:r w:rsidR="007E2B38">
        <w:t>1.1 to 4.2.2</w:t>
      </w:r>
    </w:p>
    <w:p w14:paraId="324611D9" w14:textId="24CBE5F2" w:rsidR="002B5720" w:rsidRDefault="00603E64" w:rsidP="00C7373D">
      <w:pPr>
        <w:pStyle w:val="Paragraphnonumbers"/>
      </w:pPr>
      <w:r w:rsidRPr="003B125B">
        <w:t>Anna Willis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751143" w:rsidRPr="00751143">
        <w:t xml:space="preserve">Items </w:t>
      </w:r>
      <w:r w:rsidR="007E2B38">
        <w:t>1.1 to 4.2.2</w:t>
      </w:r>
    </w:p>
    <w:p w14:paraId="1824A1CF" w14:textId="0B24A99E" w:rsidR="0055322E" w:rsidRDefault="00CB04D6" w:rsidP="0055322E">
      <w:pPr>
        <w:pStyle w:val="Paragraphnonumbers"/>
      </w:pPr>
      <w:r w:rsidRPr="003B125B">
        <w:t>Jasdeep Hayre</w:t>
      </w:r>
      <w:r w:rsidR="0055322E" w:rsidRPr="008937E0">
        <w:t xml:space="preserve">, </w:t>
      </w:r>
      <w:r w:rsidR="0055322E" w:rsidRPr="001501C0">
        <w:t>Associate Director</w:t>
      </w:r>
      <w:r w:rsidR="0055322E" w:rsidRPr="001501C0">
        <w:tab/>
      </w:r>
      <w:r w:rsidR="0055322E" w:rsidRPr="00205638">
        <w:tab/>
      </w:r>
      <w:r w:rsidR="0055322E">
        <w:tab/>
      </w:r>
      <w:r w:rsidR="0055322E">
        <w:tab/>
      </w:r>
      <w:r w:rsidR="0055322E">
        <w:tab/>
      </w:r>
      <w:r w:rsidR="0055322E" w:rsidRPr="00751143">
        <w:t xml:space="preserve">Items </w:t>
      </w:r>
      <w:r w:rsidR="007E2B38">
        <w:t>5.1</w:t>
      </w:r>
      <w:r w:rsidR="0055322E" w:rsidRPr="00751143">
        <w:t xml:space="preserve"> to </w:t>
      </w:r>
      <w:r w:rsidR="007E2B38">
        <w:t>5.2.2</w:t>
      </w:r>
    </w:p>
    <w:p w14:paraId="50604004" w14:textId="7AD1DD20" w:rsidR="0055322E" w:rsidRDefault="00BE7B74" w:rsidP="0055322E">
      <w:pPr>
        <w:pStyle w:val="Paragraphnonumbers"/>
      </w:pPr>
      <w:r w:rsidRPr="003B125B">
        <w:t>Celia Mayers</w:t>
      </w:r>
      <w:r w:rsidR="0055322E" w:rsidRPr="002B5720">
        <w:t xml:space="preserve">, </w:t>
      </w:r>
      <w:r w:rsidR="0055322E" w:rsidRPr="001501C0">
        <w:t>Project Manager</w:t>
      </w:r>
      <w:r w:rsidR="0055322E" w:rsidRPr="002B5720">
        <w:tab/>
      </w:r>
      <w:r w:rsidR="0055322E">
        <w:tab/>
      </w:r>
      <w:r w:rsidR="0055322E">
        <w:tab/>
      </w:r>
      <w:r w:rsidR="0055322E">
        <w:tab/>
      </w:r>
      <w:r w:rsidR="0055322E">
        <w:tab/>
      </w:r>
      <w:r w:rsidR="0055322E" w:rsidRPr="00751143">
        <w:t xml:space="preserve">Items </w:t>
      </w:r>
      <w:r w:rsidR="007E2B38">
        <w:t>5.1</w:t>
      </w:r>
      <w:r w:rsidR="007E2B38" w:rsidRPr="00751143">
        <w:t xml:space="preserve"> to </w:t>
      </w:r>
      <w:r w:rsidR="007E2B38">
        <w:t>6.2.2</w:t>
      </w:r>
    </w:p>
    <w:p w14:paraId="1784C4AE" w14:textId="53847F7D" w:rsidR="0055322E" w:rsidRDefault="000E4242" w:rsidP="0055322E">
      <w:pPr>
        <w:pStyle w:val="Paragraphnonumbers"/>
      </w:pPr>
      <w:r w:rsidRPr="003B125B">
        <w:t>Alex Filby</w:t>
      </w:r>
      <w:r w:rsidR="0055322E" w:rsidRPr="002B5720">
        <w:t xml:space="preserve">, </w:t>
      </w:r>
      <w:r w:rsidR="0055322E" w:rsidRPr="001501C0">
        <w:t>Heath Technology Assessment Adviser</w:t>
      </w:r>
      <w:r>
        <w:t xml:space="preserve">      </w:t>
      </w:r>
      <w:r w:rsidR="0055322E">
        <w:tab/>
      </w:r>
      <w:r w:rsidR="0055322E" w:rsidRPr="00751143">
        <w:t xml:space="preserve">Items </w:t>
      </w:r>
      <w:r w:rsidR="007E2B38">
        <w:t>5.1</w:t>
      </w:r>
      <w:r w:rsidR="007E2B38" w:rsidRPr="00751143">
        <w:t xml:space="preserve"> to </w:t>
      </w:r>
      <w:r w:rsidR="007E2B38">
        <w:t>5.2.2</w:t>
      </w:r>
    </w:p>
    <w:p w14:paraId="5B79F7EA" w14:textId="69516EF8" w:rsidR="0055322E" w:rsidRDefault="000C60FB" w:rsidP="0055322E">
      <w:pPr>
        <w:pStyle w:val="Paragraphnonumbers"/>
      </w:pPr>
      <w:r w:rsidRPr="003B125B">
        <w:t>Dilan Savani</w:t>
      </w:r>
      <w:r w:rsidR="0055322E" w:rsidRPr="002B5720">
        <w:t xml:space="preserve">, </w:t>
      </w:r>
      <w:r w:rsidR="0055322E" w:rsidRPr="001501C0">
        <w:t>Heath Technology Assessment Analyst</w:t>
      </w:r>
      <w:r w:rsidR="0055322E" w:rsidRPr="002B5720">
        <w:tab/>
      </w:r>
      <w:r w:rsidR="0055322E">
        <w:tab/>
      </w:r>
      <w:r w:rsidR="0055322E" w:rsidRPr="00751143">
        <w:t xml:space="preserve">Items </w:t>
      </w:r>
      <w:r w:rsidR="007E2B38">
        <w:t>5.1</w:t>
      </w:r>
      <w:r w:rsidR="007E2B38" w:rsidRPr="00751143">
        <w:t xml:space="preserve"> to </w:t>
      </w:r>
      <w:r w:rsidR="007E2B38">
        <w:t>5.2.2</w:t>
      </w:r>
      <w:r w:rsidR="0055322E" w:rsidRPr="00751143">
        <w:t xml:space="preserve"> </w:t>
      </w:r>
    </w:p>
    <w:p w14:paraId="5308B697" w14:textId="1013E2C4" w:rsidR="0055322E" w:rsidRDefault="00605A88" w:rsidP="0055322E">
      <w:pPr>
        <w:pStyle w:val="Paragraphnonumbers"/>
      </w:pPr>
      <w:r w:rsidRPr="003B125B">
        <w:t>Emily Crowe</w:t>
      </w:r>
      <w:r w:rsidR="0055322E" w:rsidRPr="008937E0">
        <w:t xml:space="preserve">, </w:t>
      </w:r>
      <w:r w:rsidR="0055322E" w:rsidRPr="001501C0">
        <w:t>Associate Director</w:t>
      </w:r>
      <w:r w:rsidR="0055322E" w:rsidRPr="001501C0">
        <w:tab/>
      </w:r>
      <w:r w:rsidR="0055322E" w:rsidRPr="00205638">
        <w:tab/>
      </w:r>
      <w:r w:rsidR="0055322E">
        <w:tab/>
      </w:r>
      <w:r w:rsidR="0055322E">
        <w:tab/>
      </w:r>
      <w:r w:rsidR="0055322E">
        <w:tab/>
      </w:r>
      <w:r w:rsidR="0055322E" w:rsidRPr="00751143">
        <w:t xml:space="preserve">Items </w:t>
      </w:r>
      <w:r w:rsidR="007E2B38">
        <w:t>6.1</w:t>
      </w:r>
      <w:r w:rsidR="0055322E" w:rsidRPr="00751143">
        <w:t xml:space="preserve"> to </w:t>
      </w:r>
      <w:r w:rsidR="007E2B38">
        <w:t>6.2.2</w:t>
      </w:r>
    </w:p>
    <w:p w14:paraId="28B44FCC" w14:textId="6764BD6E" w:rsidR="0055322E" w:rsidRDefault="00DA28F5" w:rsidP="0055322E">
      <w:pPr>
        <w:pStyle w:val="Paragraphnonumbers"/>
      </w:pPr>
      <w:r w:rsidRPr="003B125B">
        <w:t>Sally Doss</w:t>
      </w:r>
      <w:r w:rsidR="0055322E" w:rsidRPr="002B5720">
        <w:t xml:space="preserve">, </w:t>
      </w:r>
      <w:r w:rsidR="0055322E" w:rsidRPr="001501C0">
        <w:t>Heath Technology Assessment Adviser</w:t>
      </w:r>
      <w:r>
        <w:t xml:space="preserve">     </w:t>
      </w:r>
      <w:r w:rsidR="0055322E">
        <w:tab/>
      </w:r>
      <w:r w:rsidR="0055322E" w:rsidRPr="00751143">
        <w:t xml:space="preserve">Items </w:t>
      </w:r>
      <w:r w:rsidR="00DD4E39">
        <w:t>6.1</w:t>
      </w:r>
      <w:r w:rsidR="00DD4E39" w:rsidRPr="00751143">
        <w:t xml:space="preserve"> to </w:t>
      </w:r>
      <w:r w:rsidR="00DD4E39">
        <w:t>6.2.2</w:t>
      </w:r>
    </w:p>
    <w:p w14:paraId="01F110F8" w14:textId="63C76577" w:rsidR="0055322E" w:rsidRDefault="00506024" w:rsidP="00C7373D">
      <w:pPr>
        <w:pStyle w:val="Paragraphnonumbers"/>
      </w:pPr>
      <w:r w:rsidRPr="003B125B">
        <w:t>Owen Swales</w:t>
      </w:r>
      <w:r w:rsidR="0055322E" w:rsidRPr="002B5720">
        <w:t xml:space="preserve">, </w:t>
      </w:r>
      <w:r w:rsidR="0055322E" w:rsidRPr="001501C0">
        <w:t>Heath Technology Assessment Analyst</w:t>
      </w:r>
      <w:r w:rsidR="0055322E">
        <w:tab/>
      </w:r>
      <w:r w:rsidR="0055322E" w:rsidRPr="00751143">
        <w:t xml:space="preserve">Items </w:t>
      </w:r>
      <w:r w:rsidR="00DD4E39">
        <w:t>6.1</w:t>
      </w:r>
      <w:r w:rsidR="00DD4E39" w:rsidRPr="00751143">
        <w:t xml:space="preserve"> to </w:t>
      </w:r>
      <w:r w:rsidR="00DD4E39">
        <w:t>6.2.2</w:t>
      </w:r>
    </w:p>
    <w:bookmarkStart w:id="2" w:name="_Hlk1984286"/>
    <w:p w14:paraId="1AD2AD2C" w14:textId="2620248B" w:rsidR="00BA4EAD" w:rsidRPr="006231D3" w:rsidRDefault="002F5519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29B4A812" w:rsidR="00BA4EAD" w:rsidRPr="00085585" w:rsidRDefault="00DC2499" w:rsidP="00085585">
      <w:pPr>
        <w:pStyle w:val="Paragraphnonumbers"/>
      </w:pPr>
      <w:r w:rsidRPr="003B125B">
        <w:t>Robert Wolff</w:t>
      </w:r>
      <w:r w:rsidR="00BA4EAD" w:rsidRPr="00085585">
        <w:t xml:space="preserve">, </w:t>
      </w:r>
      <w:r w:rsidR="00987CD0" w:rsidRPr="003B125B">
        <w:rPr>
          <w:shd w:val="clear" w:color="auto" w:fill="FFFFFF"/>
        </w:rPr>
        <w:t>KS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C62CDC">
        <w:t>1.1 to 4.</w:t>
      </w:r>
      <w:r w:rsidR="005E475F">
        <w:t>1.3</w:t>
      </w:r>
    </w:p>
    <w:p w14:paraId="152ADFF4" w14:textId="0E93B93C" w:rsidR="00751143" w:rsidRDefault="00C464DC" w:rsidP="00751143">
      <w:pPr>
        <w:pStyle w:val="Paragraphnonumbers"/>
      </w:pPr>
      <w:r w:rsidRPr="003B125B">
        <w:t>Isaac Corro Ramos</w:t>
      </w:r>
      <w:r w:rsidR="00085585" w:rsidRPr="00085585">
        <w:t xml:space="preserve">, </w:t>
      </w:r>
      <w:r w:rsidR="00987CD0" w:rsidRPr="003B125B">
        <w:rPr>
          <w:shd w:val="clear" w:color="auto" w:fill="FFFFFF"/>
        </w:rPr>
        <w:t>KS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C62CDC">
        <w:t>1.1 to 4.</w:t>
      </w:r>
      <w:r w:rsidR="005E475F">
        <w:t>1.3</w:t>
      </w:r>
    </w:p>
    <w:p w14:paraId="089F22D2" w14:textId="01D4901F" w:rsidR="00085585" w:rsidRPr="00085585" w:rsidRDefault="003249CB" w:rsidP="00751143">
      <w:pPr>
        <w:pStyle w:val="Paragraphnonumbers"/>
      </w:pPr>
      <w:r w:rsidRPr="003B125B">
        <w:t>Dan Gallacher</w:t>
      </w:r>
      <w:r w:rsidR="00085585" w:rsidRPr="00085585">
        <w:t>,</w:t>
      </w:r>
      <w:r w:rsidR="001501C0">
        <w:t xml:space="preserve"> </w:t>
      </w:r>
      <w:r w:rsidR="0005311A" w:rsidRPr="003B125B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2E0810">
        <w:rPr>
          <w:szCs w:val="24"/>
        </w:rPr>
        <w:t>5.1</w:t>
      </w:r>
      <w:r w:rsidR="002E0810" w:rsidRPr="007E2B38">
        <w:rPr>
          <w:szCs w:val="24"/>
        </w:rPr>
        <w:t xml:space="preserve"> to </w:t>
      </w:r>
      <w:r w:rsidR="002E0810">
        <w:rPr>
          <w:szCs w:val="24"/>
        </w:rPr>
        <w:t>5.1.3</w:t>
      </w:r>
    </w:p>
    <w:p w14:paraId="5C0780AB" w14:textId="52D7BF88" w:rsidR="00085585" w:rsidRDefault="00F31C2F" w:rsidP="00085585">
      <w:pPr>
        <w:pStyle w:val="Paragraphnonumbers"/>
      </w:pPr>
      <w:r w:rsidRPr="003B125B">
        <w:t xml:space="preserve">Amin </w:t>
      </w:r>
      <w:proofErr w:type="spellStart"/>
      <w:r w:rsidRPr="003B125B">
        <w:t>Mehrabin</w:t>
      </w:r>
      <w:proofErr w:type="spellEnd"/>
      <w:r w:rsidR="00085585" w:rsidRPr="00085585">
        <w:t xml:space="preserve">, </w:t>
      </w:r>
      <w:r w:rsidR="0005311A" w:rsidRPr="003B125B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2E0810">
        <w:rPr>
          <w:szCs w:val="24"/>
        </w:rPr>
        <w:t>5.1</w:t>
      </w:r>
      <w:r w:rsidR="002E0810" w:rsidRPr="007E2B38">
        <w:rPr>
          <w:szCs w:val="24"/>
        </w:rPr>
        <w:t xml:space="preserve"> to </w:t>
      </w:r>
      <w:r w:rsidR="002E0810">
        <w:rPr>
          <w:szCs w:val="24"/>
        </w:rPr>
        <w:t>5.1.3</w:t>
      </w:r>
    </w:p>
    <w:p w14:paraId="36AF142A" w14:textId="1A09F9A1" w:rsidR="00845C2B" w:rsidRPr="00085585" w:rsidRDefault="00D72AF8" w:rsidP="00845C2B">
      <w:pPr>
        <w:pStyle w:val="Paragraphnonumbers"/>
      </w:pPr>
      <w:r w:rsidRPr="003B125B">
        <w:t>Vicky Wakefield</w:t>
      </w:r>
      <w:r w:rsidR="00845C2B" w:rsidRPr="00085585">
        <w:t>,</w:t>
      </w:r>
      <w:r w:rsidR="00845C2B">
        <w:t xml:space="preserve"> </w:t>
      </w:r>
      <w:r w:rsidR="0044738E" w:rsidRPr="003B125B">
        <w:rPr>
          <w:shd w:val="clear" w:color="auto" w:fill="FFFFFF"/>
        </w:rPr>
        <w:t>BMJ-TAG</w:t>
      </w:r>
      <w:r w:rsidR="00845C2B" w:rsidRPr="00085585">
        <w:tab/>
      </w:r>
      <w:r w:rsidR="00845C2B">
        <w:tab/>
      </w:r>
      <w:r w:rsidR="00845C2B">
        <w:tab/>
      </w:r>
      <w:r w:rsidR="00845C2B">
        <w:tab/>
      </w:r>
      <w:r w:rsidR="00845C2B">
        <w:tab/>
      </w:r>
      <w:r w:rsidR="00845C2B" w:rsidRPr="00751143">
        <w:t xml:space="preserve">Items </w:t>
      </w:r>
      <w:r w:rsidR="00162E25">
        <w:t>6.1</w:t>
      </w:r>
      <w:r w:rsidR="00845C2B" w:rsidRPr="00751143">
        <w:t xml:space="preserve"> to </w:t>
      </w:r>
      <w:r w:rsidR="00162E25">
        <w:t>6.1.3</w:t>
      </w:r>
    </w:p>
    <w:p w14:paraId="250B1EF3" w14:textId="24E0B37F" w:rsidR="00845C2B" w:rsidRPr="00085585" w:rsidRDefault="00F8781A" w:rsidP="00085585">
      <w:pPr>
        <w:pStyle w:val="Paragraphnonumbers"/>
      </w:pPr>
      <w:r w:rsidRPr="003B125B">
        <w:t>Archie Walters</w:t>
      </w:r>
      <w:r w:rsidR="00845C2B" w:rsidRPr="00085585">
        <w:t xml:space="preserve">, </w:t>
      </w:r>
      <w:r w:rsidR="0044738E" w:rsidRPr="003B125B">
        <w:rPr>
          <w:shd w:val="clear" w:color="auto" w:fill="FFFFFF"/>
        </w:rPr>
        <w:t>BMJ-TAG</w:t>
      </w:r>
      <w:r w:rsidR="00845C2B" w:rsidRPr="00085585">
        <w:tab/>
      </w:r>
      <w:r w:rsidR="00845C2B">
        <w:tab/>
      </w:r>
      <w:r w:rsidR="00845C2B">
        <w:tab/>
      </w:r>
      <w:r w:rsidR="00845C2B">
        <w:tab/>
      </w:r>
      <w:r w:rsidR="00845C2B">
        <w:tab/>
      </w:r>
      <w:r w:rsidR="00845C2B" w:rsidRPr="00751143">
        <w:t xml:space="preserve">Items </w:t>
      </w:r>
      <w:r w:rsidR="00CC730E">
        <w:t>6.1</w:t>
      </w:r>
      <w:r w:rsidR="00CC730E" w:rsidRPr="00751143">
        <w:t xml:space="preserve"> to </w:t>
      </w:r>
      <w:r w:rsidR="00CC730E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6FD6F441" w:rsidR="00085585" w:rsidRPr="00085585" w:rsidRDefault="00DB034A" w:rsidP="00085585">
      <w:pPr>
        <w:pStyle w:val="Paragraphnonumbers"/>
      </w:pPr>
      <w:r w:rsidRPr="003B125B">
        <w:t>Andrew Clay</w:t>
      </w:r>
      <w:r w:rsidR="00BA4EAD" w:rsidRPr="00085585">
        <w:t xml:space="preserve">, </w:t>
      </w:r>
      <w:r w:rsidR="00865359" w:rsidRPr="003B125B">
        <w:t xml:space="preserve">Patient expert, nominated by </w:t>
      </w:r>
      <w:r w:rsidR="00865359" w:rsidRPr="003B125B">
        <w:rPr>
          <w:rFonts w:eastAsia="Arial"/>
        </w:rPr>
        <w:t>AMMF – The Cholangiocarcinoma Charity</w:t>
      </w:r>
      <w:r w:rsidR="000340C0">
        <w:rPr>
          <w:rFonts w:eastAsia="Arial"/>
        </w:rPr>
        <w:t xml:space="preserve">    </w:t>
      </w:r>
      <w:r w:rsidR="00085585" w:rsidRPr="00085585">
        <w:tab/>
      </w:r>
      <w:r w:rsidR="000340C0">
        <w:t xml:space="preserve">     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0340C0">
        <w:t xml:space="preserve">          </w:t>
      </w:r>
      <w:r w:rsidR="00751143" w:rsidRPr="00751143">
        <w:t xml:space="preserve">Items </w:t>
      </w:r>
      <w:r w:rsidR="00C62CDC">
        <w:t>1.1 to 4.</w:t>
      </w:r>
      <w:r w:rsidR="005E475F">
        <w:t>1.3</w:t>
      </w:r>
    </w:p>
    <w:p w14:paraId="131AAAA5" w14:textId="682C7F60" w:rsidR="00BA4EAD" w:rsidRPr="00085585" w:rsidRDefault="000340C0" w:rsidP="00085585">
      <w:pPr>
        <w:pStyle w:val="Paragraphnonumbers"/>
      </w:pPr>
      <w:r w:rsidRPr="003B125B">
        <w:t xml:space="preserve">Helen </w:t>
      </w:r>
      <w:proofErr w:type="spellStart"/>
      <w:r w:rsidRPr="003B125B">
        <w:t>Morement</w:t>
      </w:r>
      <w:proofErr w:type="spellEnd"/>
      <w:r w:rsidR="00085585" w:rsidRPr="00085585">
        <w:t xml:space="preserve">, </w:t>
      </w:r>
      <w:r w:rsidR="00865359" w:rsidRPr="003B125B">
        <w:t xml:space="preserve">Patient expert, nominated by </w:t>
      </w:r>
      <w:r w:rsidR="00865359" w:rsidRPr="003B125B">
        <w:rPr>
          <w:rFonts w:eastAsia="Arial"/>
        </w:rPr>
        <w:t>AMMF – The Cholangiocarcinoma Charit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5E475F">
        <w:t>4.1.3 to 4.1.3</w:t>
      </w:r>
    </w:p>
    <w:p w14:paraId="01112AA0" w14:textId="7E8DA651" w:rsidR="00085585" w:rsidRPr="007E2B38" w:rsidRDefault="00F87283" w:rsidP="00085585">
      <w:pPr>
        <w:pStyle w:val="Paragraphnonumbers"/>
        <w:rPr>
          <w:szCs w:val="24"/>
        </w:rPr>
      </w:pPr>
      <w:r w:rsidRPr="007E2B38">
        <w:rPr>
          <w:szCs w:val="24"/>
        </w:rPr>
        <w:t>Professor John Bridgewater</w:t>
      </w:r>
      <w:r w:rsidR="00085585" w:rsidRPr="007E2B38">
        <w:rPr>
          <w:szCs w:val="24"/>
        </w:rPr>
        <w:t xml:space="preserve">, </w:t>
      </w:r>
      <w:r w:rsidR="00182159" w:rsidRPr="007E2B38">
        <w:rPr>
          <w:szCs w:val="24"/>
        </w:rPr>
        <w:t>Professor of Medical Oncology - Clinical expert, nominated by Cholangiocarcinoma UK</w:t>
      </w:r>
      <w:r w:rsidR="00085585" w:rsidRPr="007E2B38">
        <w:rPr>
          <w:szCs w:val="24"/>
        </w:rPr>
        <w:tab/>
      </w:r>
      <w:r w:rsidR="00682F9B" w:rsidRPr="007E2B38">
        <w:rPr>
          <w:szCs w:val="24"/>
        </w:rPr>
        <w:tab/>
      </w:r>
      <w:r w:rsidR="00682F9B" w:rsidRPr="007E2B38">
        <w:rPr>
          <w:szCs w:val="24"/>
        </w:rPr>
        <w:tab/>
      </w:r>
      <w:r w:rsidR="003A4E3F" w:rsidRPr="007E2B38">
        <w:rPr>
          <w:szCs w:val="24"/>
        </w:rPr>
        <w:tab/>
      </w:r>
      <w:r w:rsidR="001501C0" w:rsidRPr="007E2B38">
        <w:rPr>
          <w:szCs w:val="24"/>
        </w:rPr>
        <w:tab/>
      </w:r>
      <w:r w:rsidR="00751143" w:rsidRPr="007E2B38">
        <w:rPr>
          <w:szCs w:val="24"/>
        </w:rPr>
        <w:t xml:space="preserve">Items </w:t>
      </w:r>
      <w:r w:rsidR="005E475F">
        <w:t>1.1 to 4.1.3</w:t>
      </w:r>
    </w:p>
    <w:p w14:paraId="0A9CF5D3" w14:textId="7CD9AB67" w:rsidR="00085585" w:rsidRPr="007E2B38" w:rsidRDefault="000A4170" w:rsidP="00085585">
      <w:pPr>
        <w:pStyle w:val="Paragraphnonumbers"/>
        <w:rPr>
          <w:szCs w:val="24"/>
        </w:rPr>
      </w:pPr>
      <w:r w:rsidRPr="007E2B38">
        <w:rPr>
          <w:szCs w:val="24"/>
        </w:rPr>
        <w:t>Professor Peter Clark</w:t>
      </w:r>
      <w:r w:rsidR="00085585" w:rsidRPr="007E2B38">
        <w:rPr>
          <w:szCs w:val="24"/>
        </w:rPr>
        <w:t xml:space="preserve">, </w:t>
      </w:r>
      <w:r w:rsidR="001B2755" w:rsidRPr="007E2B38">
        <w:rPr>
          <w:szCs w:val="24"/>
        </w:rPr>
        <w:t>CDF Lead, NHS England</w:t>
      </w:r>
      <w:r w:rsidR="003A4E3F" w:rsidRPr="007E2B38">
        <w:rPr>
          <w:szCs w:val="24"/>
        </w:rPr>
        <w:tab/>
      </w:r>
      <w:r w:rsidR="001501C0" w:rsidRPr="007E2B38">
        <w:rPr>
          <w:szCs w:val="24"/>
        </w:rPr>
        <w:tab/>
      </w:r>
      <w:r w:rsidR="00751143" w:rsidRPr="007E2B38">
        <w:rPr>
          <w:szCs w:val="24"/>
        </w:rPr>
        <w:t xml:space="preserve">Items </w:t>
      </w:r>
      <w:r w:rsidR="005E475F">
        <w:t>1.1 to 4.</w:t>
      </w:r>
      <w:r w:rsidR="00A56875">
        <w:t>2.1</w:t>
      </w:r>
    </w:p>
    <w:p w14:paraId="4E4F622D" w14:textId="77777777" w:rsidR="00504DE6" w:rsidRPr="007E2B38" w:rsidRDefault="00BD67D8" w:rsidP="00504DE6">
      <w:pPr>
        <w:rPr>
          <w:sz w:val="24"/>
          <w:szCs w:val="24"/>
        </w:rPr>
      </w:pPr>
      <w:r w:rsidRPr="007E2B38">
        <w:rPr>
          <w:sz w:val="24"/>
          <w:szCs w:val="24"/>
        </w:rPr>
        <w:t>Talha Munir</w:t>
      </w:r>
      <w:r w:rsidR="00742176" w:rsidRPr="007E2B38">
        <w:rPr>
          <w:sz w:val="24"/>
          <w:szCs w:val="24"/>
        </w:rPr>
        <w:t xml:space="preserve">, </w:t>
      </w:r>
      <w:r w:rsidR="00504DE6" w:rsidRPr="007E2B38">
        <w:rPr>
          <w:sz w:val="24"/>
          <w:szCs w:val="24"/>
        </w:rPr>
        <w:t xml:space="preserve">Consultant Haematologist – Clinical Expert </w:t>
      </w:r>
    </w:p>
    <w:p w14:paraId="044E4343" w14:textId="197DC447" w:rsidR="00742176" w:rsidRPr="007E2B38" w:rsidRDefault="00504DE6" w:rsidP="00504DE6">
      <w:pPr>
        <w:pStyle w:val="Paragraphnonumbers"/>
        <w:rPr>
          <w:szCs w:val="24"/>
        </w:rPr>
      </w:pPr>
      <w:r w:rsidRPr="007E2B38">
        <w:rPr>
          <w:szCs w:val="24"/>
        </w:rPr>
        <w:t xml:space="preserve">Nominated by Alexion </w:t>
      </w:r>
      <w:r w:rsidR="00742176" w:rsidRPr="007E2B38">
        <w:rPr>
          <w:szCs w:val="24"/>
        </w:rPr>
        <w:tab/>
      </w:r>
      <w:r w:rsidR="00742176" w:rsidRPr="007E2B38">
        <w:rPr>
          <w:szCs w:val="24"/>
        </w:rPr>
        <w:tab/>
      </w:r>
      <w:r w:rsidR="00742176" w:rsidRPr="007E2B38">
        <w:rPr>
          <w:szCs w:val="24"/>
        </w:rPr>
        <w:tab/>
      </w:r>
      <w:r w:rsidR="00742176" w:rsidRPr="007E2B38">
        <w:rPr>
          <w:szCs w:val="24"/>
        </w:rPr>
        <w:tab/>
      </w:r>
      <w:r w:rsidR="00742176" w:rsidRPr="007E2B38">
        <w:rPr>
          <w:szCs w:val="24"/>
        </w:rPr>
        <w:tab/>
        <w:t xml:space="preserve">Items </w:t>
      </w:r>
      <w:r w:rsidR="0094295D">
        <w:rPr>
          <w:szCs w:val="24"/>
        </w:rPr>
        <w:t>5.1</w:t>
      </w:r>
      <w:r w:rsidR="00742176" w:rsidRPr="007E2B38">
        <w:rPr>
          <w:szCs w:val="24"/>
        </w:rPr>
        <w:t xml:space="preserve"> to </w:t>
      </w:r>
      <w:r w:rsidR="0094295D">
        <w:rPr>
          <w:szCs w:val="24"/>
        </w:rPr>
        <w:t>5.1.3</w:t>
      </w:r>
    </w:p>
    <w:p w14:paraId="6EAD6612" w14:textId="77777777" w:rsidR="00A615F0" w:rsidRPr="007E2B38" w:rsidRDefault="00CF6D9A" w:rsidP="00A615F0">
      <w:pPr>
        <w:rPr>
          <w:sz w:val="24"/>
          <w:szCs w:val="24"/>
        </w:rPr>
      </w:pPr>
      <w:r w:rsidRPr="007E2B38">
        <w:rPr>
          <w:sz w:val="24"/>
          <w:szCs w:val="24"/>
        </w:rPr>
        <w:t>Morag Griffin</w:t>
      </w:r>
      <w:r w:rsidR="00742176" w:rsidRPr="007E2B38">
        <w:rPr>
          <w:sz w:val="24"/>
          <w:szCs w:val="24"/>
        </w:rPr>
        <w:t xml:space="preserve">, </w:t>
      </w:r>
      <w:r w:rsidR="00A615F0" w:rsidRPr="007E2B38">
        <w:rPr>
          <w:sz w:val="24"/>
          <w:szCs w:val="24"/>
        </w:rPr>
        <w:t xml:space="preserve">Consultant Haematologist – Clinical Expert </w:t>
      </w:r>
    </w:p>
    <w:p w14:paraId="49771A0F" w14:textId="0463A9B5" w:rsidR="00742176" w:rsidRPr="00085585" w:rsidRDefault="00A615F0" w:rsidP="00A615F0">
      <w:pPr>
        <w:pStyle w:val="Paragraphnonumbers"/>
      </w:pPr>
      <w:r w:rsidRPr="007E2B38">
        <w:rPr>
          <w:szCs w:val="24"/>
        </w:rPr>
        <w:t>Nominated by PNH Service</w:t>
      </w:r>
      <w:r w:rsidR="00742176" w:rsidRPr="00085585">
        <w:tab/>
      </w:r>
      <w:r w:rsidR="00742176">
        <w:tab/>
      </w:r>
      <w:r w:rsidR="00742176">
        <w:tab/>
      </w:r>
      <w:r w:rsidR="00742176">
        <w:tab/>
      </w:r>
      <w:r w:rsidR="00742176">
        <w:tab/>
      </w:r>
      <w:r w:rsidR="00742176" w:rsidRPr="00751143">
        <w:t xml:space="preserve">Items </w:t>
      </w:r>
      <w:r w:rsidR="0094295D">
        <w:rPr>
          <w:szCs w:val="24"/>
        </w:rPr>
        <w:t>5.1</w:t>
      </w:r>
      <w:r w:rsidR="0094295D" w:rsidRPr="007E2B38">
        <w:rPr>
          <w:szCs w:val="24"/>
        </w:rPr>
        <w:t xml:space="preserve"> to </w:t>
      </w:r>
      <w:r w:rsidR="0094295D">
        <w:rPr>
          <w:szCs w:val="24"/>
        </w:rPr>
        <w:t>5.1.3</w:t>
      </w:r>
    </w:p>
    <w:p w14:paraId="792F9E8B" w14:textId="7BFB8299" w:rsidR="00742176" w:rsidRPr="00085585" w:rsidRDefault="00F1762D" w:rsidP="00742176">
      <w:pPr>
        <w:pStyle w:val="Paragraphnonumbers"/>
      </w:pPr>
      <w:r w:rsidRPr="003B125B">
        <w:lastRenderedPageBreak/>
        <w:t>Maria Piggin</w:t>
      </w:r>
      <w:r w:rsidR="00742176" w:rsidRPr="00085585">
        <w:t xml:space="preserve">, </w:t>
      </w:r>
      <w:r w:rsidR="00F018C4" w:rsidRPr="003B125B">
        <w:t>Patient Expert Nominated by PNH Support UK</w:t>
      </w:r>
      <w:r w:rsidR="00F018C4">
        <w:t xml:space="preserve">                                              </w:t>
      </w:r>
      <w:r w:rsidR="00742176" w:rsidRPr="00085585">
        <w:tab/>
      </w:r>
      <w:r w:rsidR="00742176">
        <w:tab/>
      </w:r>
      <w:r w:rsidR="00742176">
        <w:tab/>
      </w:r>
      <w:r w:rsidR="00742176">
        <w:tab/>
      </w:r>
      <w:r w:rsidR="00742176">
        <w:tab/>
      </w:r>
      <w:r w:rsidR="00742176" w:rsidRPr="00751143">
        <w:t xml:space="preserve">Items </w:t>
      </w:r>
      <w:r w:rsidR="0094295D">
        <w:rPr>
          <w:szCs w:val="24"/>
        </w:rPr>
        <w:t>5.1</w:t>
      </w:r>
      <w:r w:rsidR="0094295D" w:rsidRPr="007E2B38">
        <w:rPr>
          <w:szCs w:val="24"/>
        </w:rPr>
        <w:t xml:space="preserve"> to </w:t>
      </w:r>
      <w:r w:rsidR="0094295D">
        <w:rPr>
          <w:szCs w:val="24"/>
        </w:rPr>
        <w:t>5.1.3</w:t>
      </w:r>
    </w:p>
    <w:p w14:paraId="32E22652" w14:textId="15E61A53" w:rsidR="00742176" w:rsidRPr="00085585" w:rsidRDefault="001E2410" w:rsidP="00742176">
      <w:pPr>
        <w:pStyle w:val="Paragraphnonumbers"/>
      </w:pPr>
      <w:r w:rsidRPr="003B125B">
        <w:t>Karen Hasid</w:t>
      </w:r>
      <w:r w:rsidR="00742176" w:rsidRPr="00085585">
        <w:t xml:space="preserve">, </w:t>
      </w:r>
      <w:r w:rsidR="00C534F3" w:rsidRPr="003B125B">
        <w:t>HEART UK Ambassador – patient expert, nominated by HEART UK</w:t>
      </w:r>
      <w:r w:rsidR="00C534F3">
        <w:t xml:space="preserve">                          </w:t>
      </w:r>
      <w:r w:rsidR="00742176" w:rsidRPr="00085585">
        <w:tab/>
      </w:r>
      <w:r w:rsidR="00742176">
        <w:tab/>
      </w:r>
      <w:r w:rsidR="00742176">
        <w:tab/>
      </w:r>
      <w:r w:rsidR="00742176">
        <w:tab/>
      </w:r>
      <w:r w:rsidR="00742176">
        <w:tab/>
      </w:r>
      <w:r w:rsidR="00742176" w:rsidRPr="00751143">
        <w:t xml:space="preserve">Items </w:t>
      </w:r>
      <w:r w:rsidR="00CC730E">
        <w:t>6.1</w:t>
      </w:r>
      <w:r w:rsidR="00CC730E" w:rsidRPr="00751143">
        <w:t xml:space="preserve"> to </w:t>
      </w:r>
      <w:r w:rsidR="00CC730E">
        <w:t>6.1.3</w:t>
      </w:r>
    </w:p>
    <w:p w14:paraId="54101248" w14:textId="28354913" w:rsidR="00742176" w:rsidRPr="00085585" w:rsidRDefault="000D40B4" w:rsidP="00742176">
      <w:pPr>
        <w:pStyle w:val="Paragraphnonumbers"/>
      </w:pPr>
      <w:r w:rsidRPr="003B125B">
        <w:t>Adam Barratt</w:t>
      </w:r>
      <w:r w:rsidR="00742176" w:rsidRPr="00085585">
        <w:t xml:space="preserve">, </w:t>
      </w:r>
      <w:r w:rsidR="00E6777C" w:rsidRPr="003B125B">
        <w:t>HEART UK Ambassador – patient expert, nominated by HEART UK</w:t>
      </w:r>
      <w:r w:rsidR="00E6777C">
        <w:t xml:space="preserve">                </w:t>
      </w:r>
      <w:r w:rsidR="00742176" w:rsidRPr="00085585">
        <w:tab/>
      </w:r>
      <w:r w:rsidR="00742176">
        <w:tab/>
      </w:r>
      <w:r w:rsidR="00742176">
        <w:tab/>
      </w:r>
      <w:r w:rsidR="00742176">
        <w:tab/>
      </w:r>
      <w:r w:rsidR="00742176">
        <w:tab/>
      </w:r>
      <w:r w:rsidR="00742176" w:rsidRPr="00751143">
        <w:t xml:space="preserve">Items </w:t>
      </w:r>
      <w:r w:rsidR="00CC730E">
        <w:t>6.1</w:t>
      </w:r>
      <w:r w:rsidR="00CC730E" w:rsidRPr="00751143">
        <w:t xml:space="preserve"> to </w:t>
      </w:r>
      <w:r w:rsidR="00CC730E">
        <w:t>6.1.3</w:t>
      </w:r>
    </w:p>
    <w:p w14:paraId="079A2D79" w14:textId="21C55F90" w:rsidR="00742176" w:rsidRPr="00085585" w:rsidRDefault="001D61C5" w:rsidP="00742176">
      <w:pPr>
        <w:pStyle w:val="Paragraphnonumbers"/>
      </w:pPr>
      <w:r w:rsidRPr="003B125B">
        <w:t>Jaimini Cegla</w:t>
      </w:r>
      <w:r w:rsidR="00742176" w:rsidRPr="00085585">
        <w:t xml:space="preserve">, </w:t>
      </w:r>
      <w:r w:rsidR="005B5219" w:rsidRPr="003B125B">
        <w:t>Consultant in Metabolic Medicine – clinical expert, nominated by HEART UK</w:t>
      </w:r>
      <w:r w:rsidR="00742176" w:rsidRPr="00085585">
        <w:tab/>
      </w:r>
      <w:r w:rsidR="00742176">
        <w:tab/>
      </w:r>
      <w:r w:rsidR="00742176">
        <w:tab/>
      </w:r>
      <w:r w:rsidR="00742176">
        <w:tab/>
      </w:r>
      <w:r w:rsidR="00742176">
        <w:tab/>
      </w:r>
      <w:r w:rsidR="00742176" w:rsidRPr="00751143">
        <w:t xml:space="preserve">Items </w:t>
      </w:r>
      <w:r w:rsidR="00CC730E">
        <w:t>6.1</w:t>
      </w:r>
      <w:r w:rsidR="00CC730E" w:rsidRPr="00751143">
        <w:t xml:space="preserve"> to </w:t>
      </w:r>
      <w:r w:rsidR="00CC730E">
        <w:t>6.1.3</w:t>
      </w:r>
    </w:p>
    <w:p w14:paraId="40CF4237" w14:textId="2BFB19C2" w:rsidR="00742176" w:rsidRPr="00085585" w:rsidRDefault="00547B43" w:rsidP="00742176">
      <w:pPr>
        <w:pStyle w:val="Paragraphnonumbers"/>
      </w:pPr>
      <w:proofErr w:type="spellStart"/>
      <w:r w:rsidRPr="003B125B">
        <w:t>Handrean</w:t>
      </w:r>
      <w:proofErr w:type="spellEnd"/>
      <w:r w:rsidRPr="003B125B">
        <w:t xml:space="preserve"> Soran</w:t>
      </w:r>
      <w:r w:rsidR="00742176" w:rsidRPr="00085585">
        <w:t xml:space="preserve">, </w:t>
      </w:r>
      <w:r w:rsidR="00730F9C" w:rsidRPr="003B125B">
        <w:t>Consultant Physician and Endocrinologist – clinical expert, nominated by HEART UK and Ultragenyx</w:t>
      </w:r>
      <w:r w:rsidR="00730F9C">
        <w:t xml:space="preserve">                             </w:t>
      </w:r>
      <w:r w:rsidR="00742176">
        <w:tab/>
      </w:r>
      <w:r w:rsidR="00742176">
        <w:tab/>
      </w:r>
      <w:r w:rsidR="00742176">
        <w:tab/>
      </w:r>
      <w:r w:rsidR="00742176" w:rsidRPr="00751143">
        <w:t xml:space="preserve">Items </w:t>
      </w:r>
      <w:r w:rsidR="00CC730E">
        <w:t>6.1</w:t>
      </w:r>
      <w:r w:rsidR="00CC730E" w:rsidRPr="00751143">
        <w:t xml:space="preserve"> to </w:t>
      </w:r>
      <w:r w:rsidR="00CC730E">
        <w:t>6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E277A61" w:rsidR="00C978CB" w:rsidRPr="00C978CB" w:rsidRDefault="00C978CB">
      <w:pPr>
        <w:pStyle w:val="Level2numbered"/>
      </w:pPr>
      <w:r w:rsidRPr="00A82301">
        <w:t xml:space="preserve">The </w:t>
      </w:r>
      <w:r w:rsidRPr="00ED6E74">
        <w:t>chair</w:t>
      </w:r>
      <w:r w:rsidR="00DF5E30">
        <w:t xml:space="preserve">, </w:t>
      </w:r>
      <w:r w:rsidR="00A37A6C">
        <w:t xml:space="preserve">Prof. </w:t>
      </w:r>
      <w:r w:rsidR="00DF5E30">
        <w:t>Stephen O’Brien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EEF6B37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72D1A" w:rsidRPr="003B125B">
        <w:t>Prof. Andrew Renehan</w:t>
      </w:r>
      <w:r w:rsidR="00172D1A">
        <w:t xml:space="preserve">, </w:t>
      </w:r>
      <w:r w:rsidR="00552018" w:rsidRPr="003B125B">
        <w:t>Iftab Akram</w:t>
      </w:r>
      <w:r w:rsidR="00DD46E4">
        <w:t xml:space="preserve">, </w:t>
      </w:r>
      <w:r w:rsidR="00DD46E4" w:rsidRPr="003B125B">
        <w:t>Dr Kate Ren</w:t>
      </w:r>
      <w:r w:rsidR="005F71A9">
        <w:t xml:space="preserve"> and</w:t>
      </w:r>
      <w:r w:rsidR="005F71A9" w:rsidRPr="005F71A9">
        <w:t xml:space="preserve"> </w:t>
      </w:r>
      <w:r w:rsidR="005F71A9" w:rsidRPr="003B125B">
        <w:t xml:space="preserve">Ugochi </w:t>
      </w:r>
      <w:proofErr w:type="spellStart"/>
      <w:r w:rsidR="005F71A9" w:rsidRPr="003B125B">
        <w:t>Nwulu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9C66DF6" w:rsidR="00C015B8" w:rsidRPr="00205638" w:rsidRDefault="00E83BB5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1BA4A4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83BB5">
        <w:t>Tuesday 04 June 2024.</w:t>
      </w:r>
      <w:r w:rsidR="00205638" w:rsidRPr="005E2873">
        <w:rPr>
          <w:highlight w:val="lightGray"/>
        </w:rPr>
        <w:t xml:space="preserve"> </w:t>
      </w:r>
    </w:p>
    <w:bookmarkStart w:id="4" w:name="_Hlk119512620"/>
    <w:p w14:paraId="61D36CA8" w14:textId="3C2F0D49" w:rsidR="006B43E4" w:rsidRPr="00205638" w:rsidRDefault="002F5519" w:rsidP="00930A8A">
      <w:pPr>
        <w:pStyle w:val="Heading3"/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proofErr w:type="spellStart"/>
      <w:r w:rsidR="00930A8A">
        <w:rPr>
          <w:bCs w:val="0"/>
        </w:rPr>
        <w:t>F</w:t>
      </w:r>
      <w:r w:rsidR="00930A8A" w:rsidRPr="00930A8A">
        <w:rPr>
          <w:bCs w:val="0"/>
        </w:rPr>
        <w:t>utibatinib</w:t>
      </w:r>
      <w:proofErr w:type="spellEnd"/>
      <w:r w:rsidR="00930A8A" w:rsidRPr="00930A8A">
        <w:rPr>
          <w:bCs w:val="0"/>
        </w:rPr>
        <w:t xml:space="preserve"> for previously treated advanced cholangiocarcinoma with FGFR2 fusion or rearrangement [ID6302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254B9E74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5687A" w:rsidRPr="003B125B">
        <w:t>Taiho Pharma</w:t>
      </w:r>
      <w:r w:rsidR="0055687A">
        <w:t>.</w:t>
      </w:r>
    </w:p>
    <w:p w14:paraId="7D23DE3E" w14:textId="3E73E4FC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E64195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740DF9D4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E64195">
        <w:t>of the evidence presented to the committee</w:t>
      </w:r>
      <w:r w:rsidRPr="00C02D61">
        <w:t>.</w:t>
      </w:r>
      <w:r>
        <w:t xml:space="preserve"> This information was presented to the committee by </w:t>
      </w:r>
      <w:r w:rsidR="00E64195">
        <w:t xml:space="preserve">Stella O’Brien, </w:t>
      </w:r>
      <w:r w:rsidR="0073599A" w:rsidRPr="00077ACE">
        <w:t>Satish Venkateshan</w:t>
      </w:r>
      <w:r w:rsidR="0073599A">
        <w:t>, and Michael Chambers</w:t>
      </w:r>
      <w:r>
        <w:t xml:space="preserve">. </w:t>
      </w:r>
    </w:p>
    <w:bookmarkEnd w:id="5"/>
    <w:p w14:paraId="51D4062B" w14:textId="77777777" w:rsidR="003660C4" w:rsidRDefault="006B43E4" w:rsidP="003660C4">
      <w:pPr>
        <w:pStyle w:val="Level2numbered"/>
        <w:numPr>
          <w:ilvl w:val="1"/>
          <w:numId w:val="5"/>
        </w:numPr>
      </w:pPr>
      <w:r w:rsidRPr="003660C4">
        <w:t>Part 2 – Closed session (company representatives, p</w:t>
      </w:r>
      <w:r w:rsidR="00C57BC3" w:rsidRPr="003660C4">
        <w:t>atient and clinical</w:t>
      </w:r>
      <w:r w:rsidRPr="003660C4">
        <w:t xml:space="preserve"> experts, external assessment group representatives and members of the public were asked to leave the meeting)</w:t>
      </w:r>
    </w:p>
    <w:p w14:paraId="1D6BB67B" w14:textId="69DC2380" w:rsidR="00BF78B6" w:rsidRPr="003660C4" w:rsidRDefault="00BF78B6" w:rsidP="073D36CC">
      <w:pPr>
        <w:pStyle w:val="Level3numbered"/>
      </w:pPr>
      <w:r>
        <w:t xml:space="preserve">Closed session </w:t>
      </w:r>
    </w:p>
    <w:p w14:paraId="7602022D" w14:textId="0EE505E6" w:rsidR="006B43E4" w:rsidRPr="001F551E" w:rsidRDefault="006B43E4" w:rsidP="00BF78B6">
      <w:pPr>
        <w:pStyle w:val="Level2numbered"/>
        <w:numPr>
          <w:ilvl w:val="1"/>
          <w:numId w:val="33"/>
        </w:numPr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8F543C">
        <w:t>by consensus</w:t>
      </w:r>
      <w:r w:rsidRPr="001F551E">
        <w:t>.</w:t>
      </w:r>
    </w:p>
    <w:p w14:paraId="461A72B5" w14:textId="5EACDA96" w:rsidR="006B43E4" w:rsidRPr="00C02D61" w:rsidRDefault="006B43E4" w:rsidP="00BF78B6">
      <w:pPr>
        <w:pStyle w:val="Level3numbered"/>
        <w:numPr>
          <w:ilvl w:val="2"/>
          <w:numId w:val="33"/>
        </w:numPr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73E98A5D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FD5EF7">
          <w:rPr>
            <w:rStyle w:val="Hyperlink"/>
          </w:rPr>
          <w:t xml:space="preserve">Project information | </w:t>
        </w:r>
        <w:proofErr w:type="spellStart"/>
        <w:r w:rsidR="00FD5EF7">
          <w:rPr>
            <w:rStyle w:val="Hyperlink"/>
          </w:rPr>
          <w:t>Futibatinib</w:t>
        </w:r>
        <w:proofErr w:type="spellEnd"/>
        <w:r w:rsidR="00FD5EF7">
          <w:rPr>
            <w:rStyle w:val="Hyperlink"/>
          </w:rPr>
          <w:t xml:space="preserve"> for previously treated advanced cholangiocarcinoma with FGFR2 fusion or rearrangement [ID6302] | Guidance | NICE</w:t>
        </w:r>
      </w:hyperlink>
      <w:r w:rsidR="00FD5EF7">
        <w:t xml:space="preserve"> </w:t>
      </w:r>
    </w:p>
    <w:bookmarkEnd w:id="4"/>
    <w:p w14:paraId="045EE8FC" w14:textId="684E0BF8" w:rsidR="006B43E4" w:rsidRPr="00205638" w:rsidRDefault="002F5519" w:rsidP="00A37A6C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proofErr w:type="spellStart"/>
      <w:r w:rsidR="00A37A6C">
        <w:rPr>
          <w:bCs w:val="0"/>
        </w:rPr>
        <w:t>D</w:t>
      </w:r>
      <w:r w:rsidR="00A37A6C" w:rsidRPr="00A37A6C">
        <w:rPr>
          <w:bCs w:val="0"/>
        </w:rPr>
        <w:t>anicopan</w:t>
      </w:r>
      <w:proofErr w:type="spellEnd"/>
      <w:r w:rsidR="00A37A6C" w:rsidRPr="00A37A6C">
        <w:rPr>
          <w:bCs w:val="0"/>
        </w:rPr>
        <w:t xml:space="preserve"> with </w:t>
      </w:r>
      <w:proofErr w:type="spellStart"/>
      <w:r w:rsidR="00A37A6C" w:rsidRPr="00A37A6C">
        <w:rPr>
          <w:bCs w:val="0"/>
        </w:rPr>
        <w:t>ravulizumab</w:t>
      </w:r>
      <w:proofErr w:type="spellEnd"/>
      <w:r w:rsidR="00A37A6C" w:rsidRPr="00A37A6C">
        <w:rPr>
          <w:bCs w:val="0"/>
        </w:rPr>
        <w:t xml:space="preserve"> or eculizumab for treating paroxysmal nocturnal haemoglobinuria [ID5088]</w:t>
      </w:r>
    </w:p>
    <w:p w14:paraId="481CB86E" w14:textId="00834331" w:rsidR="006B43E4" w:rsidRPr="000C4E08" w:rsidRDefault="00A56875" w:rsidP="00A56875">
      <w:pPr>
        <w:pStyle w:val="Level2numbered"/>
        <w:numPr>
          <w:ilvl w:val="1"/>
          <w:numId w:val="34"/>
        </w:numPr>
      </w:pPr>
      <w:r>
        <w:t xml:space="preserve"> </w:t>
      </w:r>
      <w:r w:rsidR="006B43E4" w:rsidRPr="00031524">
        <w:t>Part</w:t>
      </w:r>
      <w:r w:rsidR="006B43E4" w:rsidRPr="000C4E08">
        <w:t xml:space="preserve"> 1 – Open session</w:t>
      </w:r>
    </w:p>
    <w:p w14:paraId="10DC263C" w14:textId="63628E69" w:rsidR="006B43E4" w:rsidRPr="00205638" w:rsidRDefault="006B43E4" w:rsidP="00A56875">
      <w:pPr>
        <w:pStyle w:val="Level3numbered"/>
        <w:numPr>
          <w:ilvl w:val="2"/>
          <w:numId w:val="34"/>
        </w:numPr>
        <w:ind w:left="2155" w:hanging="737"/>
      </w:pPr>
      <w:r w:rsidRPr="00205638">
        <w:t xml:space="preserve">The </w:t>
      </w:r>
      <w:r w:rsidRPr="00031524">
        <w:t>chair</w:t>
      </w:r>
      <w:r w:rsidR="00A37A6C">
        <w:t>, Prof. Stephen O’Brien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614C1" w:rsidRPr="003B125B">
        <w:t>Alexion Pharma</w:t>
      </w:r>
      <w:r w:rsidR="00E6798E">
        <w:t>.</w:t>
      </w:r>
    </w:p>
    <w:p w14:paraId="68B39034" w14:textId="521E8D91" w:rsidR="006B43E4" w:rsidRPr="008D4C8C" w:rsidRDefault="006B43E4" w:rsidP="00A56875">
      <w:pPr>
        <w:pStyle w:val="Level3numbered"/>
        <w:numPr>
          <w:ilvl w:val="2"/>
          <w:numId w:val="34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445CD2">
          <w:rPr>
            <w:rStyle w:val="Hyperlink"/>
            <w:rFonts w:eastAsia="Calibri"/>
            <w:szCs w:val="24"/>
          </w:rPr>
          <w:t>here.</w:t>
        </w:r>
      </w:hyperlink>
    </w:p>
    <w:p w14:paraId="4C72F8FD" w14:textId="78F6945F" w:rsidR="006B43E4" w:rsidRPr="008D4C8C" w:rsidRDefault="006B43E4" w:rsidP="00A56875">
      <w:pPr>
        <w:pStyle w:val="Level3numbered"/>
        <w:numPr>
          <w:ilvl w:val="2"/>
          <w:numId w:val="34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445CD2">
        <w:rPr>
          <w:szCs w:val="24"/>
        </w:rPr>
        <w:t>of the consultation comments presented to the committee.</w:t>
      </w:r>
    </w:p>
    <w:p w14:paraId="0BE18D60" w14:textId="4011B5B0" w:rsidR="006B43E4" w:rsidRPr="001F551E" w:rsidRDefault="00387F9A" w:rsidP="00A56875">
      <w:pPr>
        <w:pStyle w:val="Level2numbered"/>
        <w:numPr>
          <w:ilvl w:val="1"/>
          <w:numId w:val="34"/>
        </w:numPr>
      </w:pPr>
      <w:r>
        <w:t xml:space="preserve"> </w:t>
      </w:r>
      <w:r w:rsidR="006B43E4" w:rsidRPr="001F551E">
        <w:t xml:space="preserve">Part 2 – Closed session (company representatives, </w:t>
      </w:r>
      <w:r w:rsidR="00E82AFB">
        <w:t>clinical and patient</w:t>
      </w:r>
      <w:r w:rsidR="006B43E4" w:rsidRPr="00E82AFB">
        <w:t xml:space="preserve"> experts,</w:t>
      </w:r>
      <w:r w:rsidR="006B43E4" w:rsidRPr="001F551E">
        <w:t xml:space="preserve"> external </w:t>
      </w:r>
      <w:r w:rsidR="006B43E4">
        <w:t xml:space="preserve">assessment </w:t>
      </w:r>
      <w:r w:rsidR="006B43E4" w:rsidRPr="001F551E">
        <w:t>group representatives and members of the public were asked to leave the meeting)</w:t>
      </w:r>
    </w:p>
    <w:p w14:paraId="66F963E1" w14:textId="4D97F4A3" w:rsidR="006B43E4" w:rsidRPr="001F551E" w:rsidRDefault="006B43E4" w:rsidP="00A56875">
      <w:pPr>
        <w:pStyle w:val="Level3numbered"/>
        <w:numPr>
          <w:ilvl w:val="2"/>
          <w:numId w:val="34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586794">
        <w:t>by consensus.</w:t>
      </w:r>
    </w:p>
    <w:p w14:paraId="08799DF0" w14:textId="2CDB7046" w:rsidR="006B43E4" w:rsidRPr="00C02D61" w:rsidRDefault="006B43E4" w:rsidP="00A56875">
      <w:pPr>
        <w:pStyle w:val="Level3numbered"/>
        <w:numPr>
          <w:ilvl w:val="2"/>
          <w:numId w:val="34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1A613347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7B2A7B">
          <w:rPr>
            <w:rStyle w:val="Hyperlink"/>
          </w:rPr>
          <w:t xml:space="preserve">Project information | </w:t>
        </w:r>
        <w:proofErr w:type="spellStart"/>
        <w:r w:rsidR="007B2A7B">
          <w:rPr>
            <w:rStyle w:val="Hyperlink"/>
          </w:rPr>
          <w:t>Danicopan</w:t>
        </w:r>
        <w:proofErr w:type="spellEnd"/>
        <w:r w:rsidR="007B2A7B">
          <w:rPr>
            <w:rStyle w:val="Hyperlink"/>
          </w:rPr>
          <w:t xml:space="preserve"> as an add-on treatment to a C5 inhibitor for treating extravascular haemolysis in adults with paroxysmal nocturnal haemoglobinuria [ID5088] | Guidance | NICE</w:t>
        </w:r>
      </w:hyperlink>
      <w:r w:rsidR="007B2A7B">
        <w:t xml:space="preserve"> </w:t>
      </w:r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60A65AEA" w:rsidR="006B43E4" w:rsidRPr="00205638" w:rsidRDefault="002F5519" w:rsidP="00810B82">
      <w:pPr>
        <w:pStyle w:val="Heading3"/>
      </w:pPr>
      <w:sdt>
        <w:sdtPr>
          <w:id w:val="1239669452"/>
          <w:placeholder>
            <w:docPart w:val="606D8B7AEDC64AA28D341171B7A1CE1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proofErr w:type="spellStart"/>
      <w:r w:rsidR="00810B82">
        <w:t>E</w:t>
      </w:r>
      <w:r w:rsidR="00810B82" w:rsidRPr="00810B82">
        <w:rPr>
          <w:bCs w:val="0"/>
        </w:rPr>
        <w:t>vinacumab</w:t>
      </w:r>
      <w:proofErr w:type="spellEnd"/>
      <w:r w:rsidR="00810B82" w:rsidRPr="00810B82">
        <w:rPr>
          <w:bCs w:val="0"/>
        </w:rPr>
        <w:t xml:space="preserve"> for treating homozygous familial hypercholesterolaemia in people aged 12 years and over [ID2704]</w:t>
      </w:r>
    </w:p>
    <w:p w14:paraId="0F101FB1" w14:textId="200C620E" w:rsidR="006B43E4" w:rsidRPr="000C4E08" w:rsidRDefault="006B43E4" w:rsidP="00A56875">
      <w:pPr>
        <w:pStyle w:val="Level2numbered"/>
        <w:numPr>
          <w:ilvl w:val="1"/>
          <w:numId w:val="35"/>
        </w:numPr>
      </w:pPr>
      <w:r w:rsidRPr="00031524">
        <w:t>Part</w:t>
      </w:r>
      <w:r w:rsidRPr="000C4E08">
        <w:t xml:space="preserve"> 1 – Open session</w:t>
      </w:r>
    </w:p>
    <w:p w14:paraId="789C925A" w14:textId="0BB9E4B1" w:rsidR="006B43E4" w:rsidRPr="00205638" w:rsidRDefault="006B43E4" w:rsidP="00A56875">
      <w:pPr>
        <w:pStyle w:val="Level3numbered"/>
        <w:numPr>
          <w:ilvl w:val="2"/>
          <w:numId w:val="35"/>
        </w:numPr>
        <w:ind w:left="2155" w:hanging="737"/>
      </w:pPr>
      <w:r w:rsidRPr="00205638">
        <w:t xml:space="preserve">The </w:t>
      </w:r>
      <w:r w:rsidRPr="00031524">
        <w:t>chair</w:t>
      </w:r>
      <w:r w:rsidR="00810B82">
        <w:t>, Prof. Stephen O’Brien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44623C" w:rsidRPr="003B125B">
        <w:rPr>
          <w:shd w:val="clear" w:color="auto" w:fill="FFFFFF"/>
        </w:rPr>
        <w:t>BMJ-TAG</w:t>
      </w:r>
      <w:r w:rsidR="0044623C">
        <w:t>.</w:t>
      </w:r>
    </w:p>
    <w:p w14:paraId="29A78AB8" w14:textId="0F0A0C41" w:rsidR="006B43E4" w:rsidRDefault="006B43E4" w:rsidP="00A56875">
      <w:pPr>
        <w:pStyle w:val="Level3numbered"/>
        <w:numPr>
          <w:ilvl w:val="2"/>
          <w:numId w:val="35"/>
        </w:numPr>
        <w:ind w:left="2155" w:hanging="737"/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D4C8C" w:rsidRPr="004055C1">
          <w:rPr>
            <w:rStyle w:val="Hyperlink"/>
            <w:rFonts w:eastAsia="Calibri"/>
            <w:szCs w:val="24"/>
          </w:rPr>
          <w:t>here.</w:t>
        </w:r>
      </w:hyperlink>
    </w:p>
    <w:p w14:paraId="4E36E265" w14:textId="4D816139" w:rsidR="006B43E4" w:rsidRPr="008D4C8C" w:rsidRDefault="006B43E4" w:rsidP="00A56875">
      <w:pPr>
        <w:pStyle w:val="Level3numbered"/>
        <w:numPr>
          <w:ilvl w:val="2"/>
          <w:numId w:val="3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6A1B8D">
        <w:rPr>
          <w:szCs w:val="24"/>
        </w:rPr>
        <w:t>c</w:t>
      </w:r>
      <w:r w:rsidRPr="008D4C8C">
        <w:rPr>
          <w:szCs w:val="24"/>
        </w:rPr>
        <w:t xml:space="preserve">hair led a discussion </w:t>
      </w:r>
      <w:sdt>
        <w:sdtPr>
          <w:rPr>
            <w:szCs w:val="24"/>
          </w:rPr>
          <w:id w:val="-290596727"/>
          <w:placeholder>
            <w:docPart w:val="22E8F22E203F4C0181F9E8BDA9FD8C6A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4623C">
            <w:rPr>
              <w:szCs w:val="24"/>
            </w:rPr>
            <w:t>of the consultation comments presented to the committee.</w:t>
          </w:r>
        </w:sdtContent>
      </w:sdt>
      <w:r w:rsidRPr="008D4C8C">
        <w:rPr>
          <w:szCs w:val="24"/>
        </w:rPr>
        <w:t xml:space="preserve"> </w:t>
      </w:r>
    </w:p>
    <w:p w14:paraId="00E94AD4" w14:textId="6445744E" w:rsidR="006B43E4" w:rsidRPr="001F551E" w:rsidRDefault="00A56875" w:rsidP="00A56875">
      <w:pPr>
        <w:pStyle w:val="Level2numbered"/>
        <w:numPr>
          <w:ilvl w:val="1"/>
          <w:numId w:val="35"/>
        </w:numPr>
      </w:pPr>
      <w:r>
        <w:t xml:space="preserve"> </w:t>
      </w:r>
      <w:r w:rsidR="006B43E4" w:rsidRPr="001F551E">
        <w:t xml:space="preserve">Part 2 – Closed session (company representatives, </w:t>
      </w:r>
      <w:r w:rsidR="006A1B8D">
        <w:t>clinical and patient</w:t>
      </w:r>
      <w:r w:rsidR="006B43E4" w:rsidRPr="006A1B8D">
        <w:t xml:space="preserve"> experts,</w:t>
      </w:r>
      <w:r w:rsidR="006B43E4" w:rsidRPr="001F551E">
        <w:t xml:space="preserve"> external </w:t>
      </w:r>
      <w:r w:rsidR="006B43E4">
        <w:t xml:space="preserve">assessment </w:t>
      </w:r>
      <w:r w:rsidR="006B43E4" w:rsidRPr="001F551E">
        <w:t>group representatives and members of the public were asked to leave the meeting)</w:t>
      </w:r>
    </w:p>
    <w:p w14:paraId="10E84571" w14:textId="3EB64CFE" w:rsidR="006B43E4" w:rsidRPr="001F551E" w:rsidRDefault="006B43E4" w:rsidP="00A56875">
      <w:pPr>
        <w:pStyle w:val="Level3numbered"/>
        <w:numPr>
          <w:ilvl w:val="2"/>
          <w:numId w:val="3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-1420783108"/>
          <w:placeholder>
            <w:docPart w:val="BF330EFF333F46B8AEECFF119C477F0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043BD">
            <w:t>by consensus.</w:t>
          </w:r>
        </w:sdtContent>
      </w:sdt>
      <w:r w:rsidRPr="001F551E">
        <w:t>.</w:t>
      </w:r>
    </w:p>
    <w:p w14:paraId="39BCA9CA" w14:textId="0A162F73" w:rsidR="006B43E4" w:rsidRPr="00C02D61" w:rsidRDefault="006B43E4" w:rsidP="00A56875">
      <w:pPr>
        <w:pStyle w:val="Level3numbered"/>
        <w:numPr>
          <w:ilvl w:val="2"/>
          <w:numId w:val="3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5CA7008" w14:textId="43E64BC0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161685">
          <w:rPr>
            <w:rStyle w:val="Hyperlink"/>
          </w:rPr>
          <w:t xml:space="preserve">Project information | </w:t>
        </w:r>
        <w:proofErr w:type="spellStart"/>
        <w:r w:rsidR="00161685">
          <w:rPr>
            <w:rStyle w:val="Hyperlink"/>
          </w:rPr>
          <w:t>Evinacumab</w:t>
        </w:r>
        <w:proofErr w:type="spellEnd"/>
        <w:r w:rsidR="00161685">
          <w:rPr>
            <w:rStyle w:val="Hyperlink"/>
          </w:rPr>
          <w:t xml:space="preserve"> for treating homozygous familial hypercholesterolaemia in people aged 12 years and over [ID2704] | Guidance | NICE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5A5BC10" w14:textId="124E6D37" w:rsidR="00135794" w:rsidRDefault="007507BD" w:rsidP="005C3BB1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25176C">
        <w:t xml:space="preserve">Tuesday 06 August </w:t>
      </w:r>
      <w:r w:rsidR="005C3BB1">
        <w:t>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C3BB1">
        <w:t>09:15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648CA" w14:textId="77777777" w:rsidR="006715F0" w:rsidRDefault="006715F0" w:rsidP="006231D3">
      <w:r>
        <w:separator/>
      </w:r>
    </w:p>
  </w:endnote>
  <w:endnote w:type="continuationSeparator" w:id="0">
    <w:p w14:paraId="63A9DF08" w14:textId="77777777" w:rsidR="006715F0" w:rsidRDefault="006715F0" w:rsidP="006231D3">
      <w:r>
        <w:continuationSeparator/>
      </w:r>
    </w:p>
  </w:endnote>
  <w:endnote w:type="continuationNotice" w:id="1">
    <w:p w14:paraId="1025E307" w14:textId="77777777" w:rsidR="006715F0" w:rsidRDefault="006715F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8DC4FF" w14:textId="77777777" w:rsidR="006715F0" w:rsidRDefault="006715F0" w:rsidP="006231D3">
      <w:r>
        <w:separator/>
      </w:r>
    </w:p>
  </w:footnote>
  <w:footnote w:type="continuationSeparator" w:id="0">
    <w:p w14:paraId="4AE0790B" w14:textId="77777777" w:rsidR="006715F0" w:rsidRDefault="006715F0" w:rsidP="006231D3">
      <w:r>
        <w:continuationSeparator/>
      </w:r>
    </w:p>
  </w:footnote>
  <w:footnote w:type="continuationNotice" w:id="1">
    <w:p w14:paraId="5E7DA2D4" w14:textId="77777777" w:rsidR="006715F0" w:rsidRDefault="006715F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0EF4A93"/>
    <w:multiLevelType w:val="multilevel"/>
    <w:tmpl w:val="72302D86"/>
    <w:lvl w:ilvl="0">
      <w:start w:val="4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85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80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504D5"/>
    <w:multiLevelType w:val="multilevel"/>
    <w:tmpl w:val="01B623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2510351"/>
    <w:multiLevelType w:val="multilevel"/>
    <w:tmpl w:val="D08E4D3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1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3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4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5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21"/>
  </w:num>
  <w:num w:numId="2" w16cid:durableId="4090072">
    <w:abstractNumId w:val="16"/>
  </w:num>
  <w:num w:numId="3" w16cid:durableId="2435283">
    <w:abstractNumId w:val="23"/>
  </w:num>
  <w:num w:numId="4" w16cid:durableId="1764910640">
    <w:abstractNumId w:val="17"/>
  </w:num>
  <w:num w:numId="5" w16cid:durableId="206334942">
    <w:abstractNumId w:val="25"/>
  </w:num>
  <w:num w:numId="6" w16cid:durableId="781996222">
    <w:abstractNumId w:val="27"/>
  </w:num>
  <w:num w:numId="7" w16cid:durableId="376394483">
    <w:abstractNumId w:val="10"/>
  </w:num>
  <w:num w:numId="8" w16cid:durableId="1903367365">
    <w:abstractNumId w:val="13"/>
  </w:num>
  <w:num w:numId="9" w16cid:durableId="2083333982">
    <w:abstractNumId w:val="26"/>
  </w:num>
  <w:num w:numId="10" w16cid:durableId="1154372200">
    <w:abstractNumId w:val="25"/>
  </w:num>
  <w:num w:numId="11" w16cid:durableId="1270358719">
    <w:abstractNumId w:val="25"/>
  </w:num>
  <w:num w:numId="12" w16cid:durableId="891766305">
    <w:abstractNumId w:val="25"/>
  </w:num>
  <w:num w:numId="13" w16cid:durableId="838278657">
    <w:abstractNumId w:val="14"/>
  </w:num>
  <w:num w:numId="14" w16cid:durableId="887185801">
    <w:abstractNumId w:val="20"/>
  </w:num>
  <w:num w:numId="15" w16cid:durableId="130945212">
    <w:abstractNumId w:val="11"/>
  </w:num>
  <w:num w:numId="16" w16cid:durableId="393896295">
    <w:abstractNumId w:val="15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4"/>
  </w:num>
  <w:num w:numId="29" w16cid:durableId="1582913348">
    <w:abstractNumId w:val="22"/>
  </w:num>
  <w:num w:numId="30" w16cid:durableId="2086603423">
    <w:abstractNumId w:val="25"/>
  </w:num>
  <w:num w:numId="31" w16cid:durableId="1694769724">
    <w:abstractNumId w:val="25"/>
  </w:num>
  <w:num w:numId="32" w16cid:durableId="99951907">
    <w:abstractNumId w:val="25"/>
  </w:num>
  <w:num w:numId="33" w16cid:durableId="2037152841">
    <w:abstractNumId w:val="12"/>
  </w:num>
  <w:num w:numId="34" w16cid:durableId="415244966">
    <w:abstractNumId w:val="18"/>
  </w:num>
  <w:num w:numId="35" w16cid:durableId="1538157640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1656F"/>
    <w:rsid w:val="000166C3"/>
    <w:rsid w:val="00022B42"/>
    <w:rsid w:val="00031524"/>
    <w:rsid w:val="000340C0"/>
    <w:rsid w:val="00040BED"/>
    <w:rsid w:val="000411A2"/>
    <w:rsid w:val="00044FC1"/>
    <w:rsid w:val="000522B8"/>
    <w:rsid w:val="0005276B"/>
    <w:rsid w:val="0005311A"/>
    <w:rsid w:val="00053C24"/>
    <w:rsid w:val="00080C80"/>
    <w:rsid w:val="00083CF9"/>
    <w:rsid w:val="00085585"/>
    <w:rsid w:val="000A3C2F"/>
    <w:rsid w:val="000A4170"/>
    <w:rsid w:val="000A687D"/>
    <w:rsid w:val="000C4E08"/>
    <w:rsid w:val="000C60FB"/>
    <w:rsid w:val="000D1197"/>
    <w:rsid w:val="000D40B4"/>
    <w:rsid w:val="000D5F50"/>
    <w:rsid w:val="000D66A8"/>
    <w:rsid w:val="000E4242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1685"/>
    <w:rsid w:val="00162E25"/>
    <w:rsid w:val="001662DA"/>
    <w:rsid w:val="00167902"/>
    <w:rsid w:val="00172D1A"/>
    <w:rsid w:val="00182159"/>
    <w:rsid w:val="001969DC"/>
    <w:rsid w:val="00196E93"/>
    <w:rsid w:val="001A18CE"/>
    <w:rsid w:val="001B2755"/>
    <w:rsid w:val="001C38B8"/>
    <w:rsid w:val="001C5FB8"/>
    <w:rsid w:val="001D61C5"/>
    <w:rsid w:val="001D6418"/>
    <w:rsid w:val="001D769D"/>
    <w:rsid w:val="001E1376"/>
    <w:rsid w:val="001E2410"/>
    <w:rsid w:val="001F2404"/>
    <w:rsid w:val="001F551E"/>
    <w:rsid w:val="002038C6"/>
    <w:rsid w:val="002043BD"/>
    <w:rsid w:val="00205638"/>
    <w:rsid w:val="0022082C"/>
    <w:rsid w:val="0022265F"/>
    <w:rsid w:val="002228E3"/>
    <w:rsid w:val="00223637"/>
    <w:rsid w:val="00236AD0"/>
    <w:rsid w:val="00240933"/>
    <w:rsid w:val="00250F16"/>
    <w:rsid w:val="0025176C"/>
    <w:rsid w:val="002748D1"/>
    <w:rsid w:val="00277DAE"/>
    <w:rsid w:val="002B5720"/>
    <w:rsid w:val="002C258D"/>
    <w:rsid w:val="002C3F21"/>
    <w:rsid w:val="002C660B"/>
    <w:rsid w:val="002C7A84"/>
    <w:rsid w:val="002D1A7F"/>
    <w:rsid w:val="002D5FF0"/>
    <w:rsid w:val="002E0810"/>
    <w:rsid w:val="002F3D4E"/>
    <w:rsid w:val="002F5519"/>
    <w:rsid w:val="002F5606"/>
    <w:rsid w:val="002F5742"/>
    <w:rsid w:val="0030059A"/>
    <w:rsid w:val="00320256"/>
    <w:rsid w:val="003249CB"/>
    <w:rsid w:val="00331D6F"/>
    <w:rsid w:val="00337868"/>
    <w:rsid w:val="00344EA6"/>
    <w:rsid w:val="00350071"/>
    <w:rsid w:val="003660C4"/>
    <w:rsid w:val="00370813"/>
    <w:rsid w:val="00377867"/>
    <w:rsid w:val="00387F9A"/>
    <w:rsid w:val="003965A8"/>
    <w:rsid w:val="003A2CF7"/>
    <w:rsid w:val="003A4E3F"/>
    <w:rsid w:val="003A4F8A"/>
    <w:rsid w:val="003A6B73"/>
    <w:rsid w:val="003B0C8A"/>
    <w:rsid w:val="003C1D05"/>
    <w:rsid w:val="003C2EEF"/>
    <w:rsid w:val="003C4564"/>
    <w:rsid w:val="003D0F29"/>
    <w:rsid w:val="003D41A2"/>
    <w:rsid w:val="003D4207"/>
    <w:rsid w:val="003D4563"/>
    <w:rsid w:val="003D5F9F"/>
    <w:rsid w:val="003E005F"/>
    <w:rsid w:val="003E3BA6"/>
    <w:rsid w:val="003E5516"/>
    <w:rsid w:val="003E65BA"/>
    <w:rsid w:val="003E7471"/>
    <w:rsid w:val="003F0998"/>
    <w:rsid w:val="003F4378"/>
    <w:rsid w:val="003F5516"/>
    <w:rsid w:val="00402715"/>
    <w:rsid w:val="00402DFB"/>
    <w:rsid w:val="004055C1"/>
    <w:rsid w:val="00410E8B"/>
    <w:rsid w:val="00411B9A"/>
    <w:rsid w:val="004129AB"/>
    <w:rsid w:val="00422523"/>
    <w:rsid w:val="00436657"/>
    <w:rsid w:val="004366CD"/>
    <w:rsid w:val="00444D16"/>
    <w:rsid w:val="00445CD2"/>
    <w:rsid w:val="0044623C"/>
    <w:rsid w:val="0044738E"/>
    <w:rsid w:val="00447EA9"/>
    <w:rsid w:val="00451599"/>
    <w:rsid w:val="00456A6D"/>
    <w:rsid w:val="00463336"/>
    <w:rsid w:val="00463370"/>
    <w:rsid w:val="00465E35"/>
    <w:rsid w:val="00497B95"/>
    <w:rsid w:val="004A48F0"/>
    <w:rsid w:val="004B45D0"/>
    <w:rsid w:val="004E02E2"/>
    <w:rsid w:val="00504DE6"/>
    <w:rsid w:val="00506024"/>
    <w:rsid w:val="005065A3"/>
    <w:rsid w:val="00507F46"/>
    <w:rsid w:val="005113A9"/>
    <w:rsid w:val="005360C8"/>
    <w:rsid w:val="00540FB2"/>
    <w:rsid w:val="00541984"/>
    <w:rsid w:val="00547B43"/>
    <w:rsid w:val="00551530"/>
    <w:rsid w:val="00552018"/>
    <w:rsid w:val="0055322E"/>
    <w:rsid w:val="00553530"/>
    <w:rsid w:val="0055687A"/>
    <w:rsid w:val="00556AD2"/>
    <w:rsid w:val="00586794"/>
    <w:rsid w:val="00593560"/>
    <w:rsid w:val="005954AA"/>
    <w:rsid w:val="00596F1C"/>
    <w:rsid w:val="005A21EC"/>
    <w:rsid w:val="005B5219"/>
    <w:rsid w:val="005C0A14"/>
    <w:rsid w:val="005C3BB1"/>
    <w:rsid w:val="005D2B46"/>
    <w:rsid w:val="005E24AD"/>
    <w:rsid w:val="005E2873"/>
    <w:rsid w:val="005E2FA2"/>
    <w:rsid w:val="005E475F"/>
    <w:rsid w:val="005E6B2F"/>
    <w:rsid w:val="005F223A"/>
    <w:rsid w:val="005F71A9"/>
    <w:rsid w:val="00601EAF"/>
    <w:rsid w:val="00603397"/>
    <w:rsid w:val="00603E64"/>
    <w:rsid w:val="00605A88"/>
    <w:rsid w:val="00611CB1"/>
    <w:rsid w:val="00613786"/>
    <w:rsid w:val="00621721"/>
    <w:rsid w:val="006231D3"/>
    <w:rsid w:val="0064247C"/>
    <w:rsid w:val="00643C23"/>
    <w:rsid w:val="00654704"/>
    <w:rsid w:val="0066652E"/>
    <w:rsid w:val="00670F87"/>
    <w:rsid w:val="006712CE"/>
    <w:rsid w:val="006715F0"/>
    <w:rsid w:val="0067259D"/>
    <w:rsid w:val="00682F9B"/>
    <w:rsid w:val="00683EA8"/>
    <w:rsid w:val="006921A5"/>
    <w:rsid w:val="006A1B8D"/>
    <w:rsid w:val="006A1C18"/>
    <w:rsid w:val="006B324A"/>
    <w:rsid w:val="006B43E4"/>
    <w:rsid w:val="006B4C67"/>
    <w:rsid w:val="006D3185"/>
    <w:rsid w:val="006F3468"/>
    <w:rsid w:val="007019D5"/>
    <w:rsid w:val="00730F9C"/>
    <w:rsid w:val="00733BA3"/>
    <w:rsid w:val="0073599A"/>
    <w:rsid w:val="00742176"/>
    <w:rsid w:val="007507BD"/>
    <w:rsid w:val="00751143"/>
    <w:rsid w:val="00755E0E"/>
    <w:rsid w:val="007574E0"/>
    <w:rsid w:val="00761C9C"/>
    <w:rsid w:val="00762CC2"/>
    <w:rsid w:val="00774747"/>
    <w:rsid w:val="007809A9"/>
    <w:rsid w:val="00782C9C"/>
    <w:rsid w:val="007851C3"/>
    <w:rsid w:val="007A0762"/>
    <w:rsid w:val="007A3DC0"/>
    <w:rsid w:val="007A468B"/>
    <w:rsid w:val="007A689D"/>
    <w:rsid w:val="007A77E4"/>
    <w:rsid w:val="007B2A7B"/>
    <w:rsid w:val="007B5879"/>
    <w:rsid w:val="007C331F"/>
    <w:rsid w:val="007C5EC3"/>
    <w:rsid w:val="007D0D24"/>
    <w:rsid w:val="007D76C6"/>
    <w:rsid w:val="007E2B38"/>
    <w:rsid w:val="007F5E7F"/>
    <w:rsid w:val="00810B82"/>
    <w:rsid w:val="00815D6A"/>
    <w:rsid w:val="008236B6"/>
    <w:rsid w:val="008269A6"/>
    <w:rsid w:val="00835FBC"/>
    <w:rsid w:val="00842ACF"/>
    <w:rsid w:val="008451A1"/>
    <w:rsid w:val="00845C2B"/>
    <w:rsid w:val="00850C0E"/>
    <w:rsid w:val="00850D2E"/>
    <w:rsid w:val="00865359"/>
    <w:rsid w:val="0086786F"/>
    <w:rsid w:val="0088566F"/>
    <w:rsid w:val="008937E0"/>
    <w:rsid w:val="008C3DD4"/>
    <w:rsid w:val="008C42E7"/>
    <w:rsid w:val="008C44A2"/>
    <w:rsid w:val="008D4C8C"/>
    <w:rsid w:val="008E0E0D"/>
    <w:rsid w:val="008E75F2"/>
    <w:rsid w:val="008E79C8"/>
    <w:rsid w:val="008F543C"/>
    <w:rsid w:val="00903E68"/>
    <w:rsid w:val="009114CE"/>
    <w:rsid w:val="00922F67"/>
    <w:rsid w:val="00924278"/>
    <w:rsid w:val="00930A8A"/>
    <w:rsid w:val="0094295D"/>
    <w:rsid w:val="00945826"/>
    <w:rsid w:val="00947812"/>
    <w:rsid w:val="009538E7"/>
    <w:rsid w:val="00955914"/>
    <w:rsid w:val="00960EBB"/>
    <w:rsid w:val="009665AE"/>
    <w:rsid w:val="009742E7"/>
    <w:rsid w:val="009807BF"/>
    <w:rsid w:val="00984ABF"/>
    <w:rsid w:val="00986E38"/>
    <w:rsid w:val="00987CD0"/>
    <w:rsid w:val="00994987"/>
    <w:rsid w:val="009B0F74"/>
    <w:rsid w:val="009B1704"/>
    <w:rsid w:val="009B5D1C"/>
    <w:rsid w:val="009C47D7"/>
    <w:rsid w:val="009E20B3"/>
    <w:rsid w:val="009E4E35"/>
    <w:rsid w:val="00A06F9C"/>
    <w:rsid w:val="00A269AF"/>
    <w:rsid w:val="00A35D76"/>
    <w:rsid w:val="00A3610D"/>
    <w:rsid w:val="00A37A6C"/>
    <w:rsid w:val="00A428F8"/>
    <w:rsid w:val="00A45CDD"/>
    <w:rsid w:val="00A56875"/>
    <w:rsid w:val="00A60AF0"/>
    <w:rsid w:val="00A615F0"/>
    <w:rsid w:val="00A65961"/>
    <w:rsid w:val="00A70955"/>
    <w:rsid w:val="00A7415F"/>
    <w:rsid w:val="00A75520"/>
    <w:rsid w:val="00A80296"/>
    <w:rsid w:val="00A82301"/>
    <w:rsid w:val="00A82558"/>
    <w:rsid w:val="00A87D93"/>
    <w:rsid w:val="00A94919"/>
    <w:rsid w:val="00A973EA"/>
    <w:rsid w:val="00AC7782"/>
    <w:rsid w:val="00AC7BD7"/>
    <w:rsid w:val="00AD0E92"/>
    <w:rsid w:val="00AD6F07"/>
    <w:rsid w:val="00AE25C3"/>
    <w:rsid w:val="00AF3BCA"/>
    <w:rsid w:val="00B053D4"/>
    <w:rsid w:val="00B07D36"/>
    <w:rsid w:val="00B261C2"/>
    <w:rsid w:val="00B429C5"/>
    <w:rsid w:val="00B45ABC"/>
    <w:rsid w:val="00B46E0C"/>
    <w:rsid w:val="00B477EC"/>
    <w:rsid w:val="00B47965"/>
    <w:rsid w:val="00B549C7"/>
    <w:rsid w:val="00B614C1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67D8"/>
    <w:rsid w:val="00BE6E5D"/>
    <w:rsid w:val="00BE7B74"/>
    <w:rsid w:val="00BF78B6"/>
    <w:rsid w:val="00C015B8"/>
    <w:rsid w:val="00C02D61"/>
    <w:rsid w:val="00C04D2E"/>
    <w:rsid w:val="00C07341"/>
    <w:rsid w:val="00C3119A"/>
    <w:rsid w:val="00C4215E"/>
    <w:rsid w:val="00C464DC"/>
    <w:rsid w:val="00C5026B"/>
    <w:rsid w:val="00C51601"/>
    <w:rsid w:val="00C534F3"/>
    <w:rsid w:val="00C55E3A"/>
    <w:rsid w:val="00C57BC3"/>
    <w:rsid w:val="00C62CDC"/>
    <w:rsid w:val="00C7373D"/>
    <w:rsid w:val="00C75930"/>
    <w:rsid w:val="00C82EFE"/>
    <w:rsid w:val="00C871D3"/>
    <w:rsid w:val="00C941B6"/>
    <w:rsid w:val="00C963C4"/>
    <w:rsid w:val="00C978CB"/>
    <w:rsid w:val="00CA2EE4"/>
    <w:rsid w:val="00CB04D6"/>
    <w:rsid w:val="00CB09D4"/>
    <w:rsid w:val="00CB14E1"/>
    <w:rsid w:val="00CB4466"/>
    <w:rsid w:val="00CC730E"/>
    <w:rsid w:val="00CF6D9A"/>
    <w:rsid w:val="00D11E93"/>
    <w:rsid w:val="00D14E64"/>
    <w:rsid w:val="00D1619C"/>
    <w:rsid w:val="00D2035E"/>
    <w:rsid w:val="00D22F90"/>
    <w:rsid w:val="00D33D2F"/>
    <w:rsid w:val="00D36E00"/>
    <w:rsid w:val="00D70F52"/>
    <w:rsid w:val="00D72AF8"/>
    <w:rsid w:val="00D74026"/>
    <w:rsid w:val="00DA0F66"/>
    <w:rsid w:val="00DA1F50"/>
    <w:rsid w:val="00DA28F5"/>
    <w:rsid w:val="00DA34AB"/>
    <w:rsid w:val="00DA78F8"/>
    <w:rsid w:val="00DA7E81"/>
    <w:rsid w:val="00DB034A"/>
    <w:rsid w:val="00DB7ED3"/>
    <w:rsid w:val="00DC038C"/>
    <w:rsid w:val="00DC1F86"/>
    <w:rsid w:val="00DC2499"/>
    <w:rsid w:val="00DD06F9"/>
    <w:rsid w:val="00DD46E4"/>
    <w:rsid w:val="00DD4E39"/>
    <w:rsid w:val="00DF0C5C"/>
    <w:rsid w:val="00DF5E30"/>
    <w:rsid w:val="00E00AAB"/>
    <w:rsid w:val="00E043AF"/>
    <w:rsid w:val="00E16CDD"/>
    <w:rsid w:val="00E2211D"/>
    <w:rsid w:val="00E37C8A"/>
    <w:rsid w:val="00E46F5D"/>
    <w:rsid w:val="00E53250"/>
    <w:rsid w:val="00E54790"/>
    <w:rsid w:val="00E56B48"/>
    <w:rsid w:val="00E60116"/>
    <w:rsid w:val="00E64195"/>
    <w:rsid w:val="00E6777C"/>
    <w:rsid w:val="00E6798E"/>
    <w:rsid w:val="00E77A26"/>
    <w:rsid w:val="00E82AFB"/>
    <w:rsid w:val="00E82B9F"/>
    <w:rsid w:val="00E83BB5"/>
    <w:rsid w:val="00E9120D"/>
    <w:rsid w:val="00E927DA"/>
    <w:rsid w:val="00E95304"/>
    <w:rsid w:val="00EA22A4"/>
    <w:rsid w:val="00EA375B"/>
    <w:rsid w:val="00EA450B"/>
    <w:rsid w:val="00EA7444"/>
    <w:rsid w:val="00EB1941"/>
    <w:rsid w:val="00EC2E91"/>
    <w:rsid w:val="00EC57DD"/>
    <w:rsid w:val="00ED6E74"/>
    <w:rsid w:val="00EF1B45"/>
    <w:rsid w:val="00EF2BE2"/>
    <w:rsid w:val="00F018C4"/>
    <w:rsid w:val="00F1762D"/>
    <w:rsid w:val="00F31C2F"/>
    <w:rsid w:val="00F32B92"/>
    <w:rsid w:val="00F42F8E"/>
    <w:rsid w:val="00F57A78"/>
    <w:rsid w:val="00F86390"/>
    <w:rsid w:val="00F87283"/>
    <w:rsid w:val="00F8781A"/>
    <w:rsid w:val="00F95663"/>
    <w:rsid w:val="00F97481"/>
    <w:rsid w:val="00F97640"/>
    <w:rsid w:val="00FA676B"/>
    <w:rsid w:val="00FB7C71"/>
    <w:rsid w:val="00FD0266"/>
    <w:rsid w:val="00FD5EF7"/>
    <w:rsid w:val="00FE1041"/>
    <w:rsid w:val="00FE4907"/>
    <w:rsid w:val="00FF405F"/>
    <w:rsid w:val="00FF4318"/>
    <w:rsid w:val="00FF522D"/>
    <w:rsid w:val="073D3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grame">
    <w:name w:val="grame"/>
    <w:basedOn w:val="DefaultParagraphFont"/>
    <w:rsid w:val="00504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71/documents" TargetMode="External"/><Relationship Id="rId13" Type="http://schemas.openxmlformats.org/officeDocument/2006/relationships/hyperlink" Target="https://www.nice.org.uk/guidance/indevelopment/gid-ta1065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655/documents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8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980/documents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371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06D8B7AEDC64AA28D341171B7A1C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C1D27-68B5-47D7-AC9A-F07B1107BB2D}"/>
      </w:docPartPr>
      <w:docPartBody>
        <w:p w:rsidR="00584D91" w:rsidRDefault="008E79C8" w:rsidP="008E79C8">
          <w:pPr>
            <w:pStyle w:val="606D8B7AEDC64AA28D341171B7A1CE1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22E8F22E203F4C0181F9E8BDA9FD8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9337C-D1D0-4276-8281-5F068B769D98}"/>
      </w:docPartPr>
      <w:docPartBody>
        <w:p w:rsidR="00584D91" w:rsidRDefault="008E79C8" w:rsidP="008E79C8">
          <w:pPr>
            <w:pStyle w:val="22E8F22E203F4C0181F9E8BDA9FD8C6A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BF330EFF333F46B8AEECFF119C477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185AF-76EF-4F75-BB81-3DA73BBD9928}"/>
      </w:docPartPr>
      <w:docPartBody>
        <w:p w:rsidR="00584D91" w:rsidRDefault="008E79C8" w:rsidP="008E79C8">
          <w:pPr>
            <w:pStyle w:val="BF330EFF333F46B8AEECFF119C477F03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D66A8"/>
    <w:rsid w:val="0021509A"/>
    <w:rsid w:val="002554F8"/>
    <w:rsid w:val="00320256"/>
    <w:rsid w:val="00331D6F"/>
    <w:rsid w:val="004129AB"/>
    <w:rsid w:val="00447EA9"/>
    <w:rsid w:val="00584D91"/>
    <w:rsid w:val="00651B70"/>
    <w:rsid w:val="00762CC2"/>
    <w:rsid w:val="007B798D"/>
    <w:rsid w:val="00847F30"/>
    <w:rsid w:val="008E79C8"/>
    <w:rsid w:val="00C07341"/>
    <w:rsid w:val="00D1619C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79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068B658BF6594870B0C7226654112450">
    <w:name w:val="068B658BF6594870B0C7226654112450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606D8B7AEDC64AA28D341171B7A1CE11">
    <w:name w:val="606D8B7AEDC64AA28D341171B7A1CE11"/>
    <w:rsid w:val="008E79C8"/>
  </w:style>
  <w:style w:type="paragraph" w:customStyle="1" w:styleId="22E8F22E203F4C0181F9E8BDA9FD8C6A">
    <w:name w:val="22E8F22E203F4C0181F9E8BDA9FD8C6A"/>
    <w:rsid w:val="008E79C8"/>
  </w:style>
  <w:style w:type="paragraph" w:customStyle="1" w:styleId="BF330EFF333F46B8AEECFF119C477F03">
    <w:name w:val="BF330EFF333F46B8AEECFF119C477F03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4588B6-A1DD-4A75-8CCE-085CD979C0E0}"/>
</file>

<file path=customXml/itemProps3.xml><?xml version="1.0" encoding="utf-8"?>
<ds:datastoreItem xmlns:ds="http://schemas.openxmlformats.org/officeDocument/2006/customXml" ds:itemID="{1AF584CF-B738-4E45-B0B7-ABE3B16DED7C}"/>
</file>

<file path=customXml/itemProps4.xml><?xml version="1.0" encoding="utf-8"?>
<ds:datastoreItem xmlns:ds="http://schemas.openxmlformats.org/officeDocument/2006/customXml" ds:itemID="{50402474-4129-4ED8-A744-167C4FDFAD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64</Words>
  <Characters>778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8-15T07:50:00Z</dcterms:created>
  <dcterms:modified xsi:type="dcterms:W3CDTF">2024-08-15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8-15T07:51:2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1676c34-04ab-42a9-b6c5-9c42bb740184</vt:lpwstr>
  </property>
  <property fmtid="{D5CDD505-2E9C-101B-9397-08002B2CF9AE}" pid="8" name="MSIP_Label_c69d85d5-6d9e-4305-a294-1f636ec0f2d6_ContentBits">
    <vt:lpwstr>0</vt:lpwstr>
  </property>
  <property fmtid="{D5CDD505-2E9C-101B-9397-08002B2CF9AE}" pid="9" name="Order">
    <vt:r8>100</vt:r8>
  </property>
  <property fmtid="{D5CDD505-2E9C-101B-9397-08002B2CF9AE}" pid="10" name="MediaServiceImageTags">
    <vt:lpwstr/>
  </property>
  <property fmtid="{D5CDD505-2E9C-101B-9397-08002B2CF9AE}" pid="11" name="ContentTypeId">
    <vt:lpwstr>0x010100770076C7B467E54CBA850A724F9F4E9D</vt:lpwstr>
  </property>
</Properties>
</file>